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แห้ง</w:t>
      </w:r>
      <w:r>
        <w:t xml:space="preserve"> </w:t>
      </w:r>
      <w:r>
        <w:t xml:space="preserve">ผ่านระบบ</w:t>
      </w:r>
      <w:r>
        <w:t xml:space="preserve"> </w:t>
      </w:r>
      <w:r>
        <w:t xml:space="preserve">DLTV</w:t>
      </w:r>
      <w:r>
        <w:t xml:space="preserve"> </w:t>
      </w:r>
      <w:r>
        <w:t xml:space="preserve">2/2564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สุขศึกษาและพลศึกษา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3_๔</w:t>
      </w:r>
      <w:r>
        <w:t xml:space="preserve"> </w:t>
      </w:r>
      <w:r>
        <w:t xml:space="preserve">ประโยชน์ของการสร้างเสริมสมรรถภาพทางกาย</w:t>
      </w:r>
      <w:r>
        <w:t xml:space="preserve"> </w:t>
      </w:r>
      <w:r>
        <w:t xml:space="preserve">25</w:t>
      </w:r>
      <w:r>
        <w:t xml:space="preserve"> </w:t>
      </w:r>
      <w:r>
        <w:t xml:space="preserve">พ.ย.</w:t>
      </w:r>
      <w:r>
        <w:t xml:space="preserve"> </w:t>
      </w:r>
      <w:r>
        <w:t xml:space="preserve">64</w:t>
      </w:r>
      <w:r>
        <w:t xml:space="preserve"> </w:t>
      </w:r>
      <w:r>
        <w:t xml:space="preserve">(มีใบงาน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8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1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นี่คือปลายทางปลายทางทุกคนค่ะ  ยินดีต้อนรับสู่วิชาสุขศึกษา พลศึกษา ประถมศึกษาปีที่ 6 ค่ะ วันนี้เช่นเคยนะคะพบกับคุณครูปฏิญญาประจัญบานหรือคุณครูบอสค่ะ  และ  กูเชื่อคุณครูภัทรนิลงามสุวรรณหรือว่าคุณครูอาเล็กค่ะ  เนื่องในวันนี้นะคะบทเรียนของเราต่อเนื่องเช่นเคยค่ะ ได้เรียนรู้กันแล้วนะคะในเรื่องของสมรรถภาพทางกาย ในกิจกรรมที่เราทดสอบรวมไปถึงกิจกรรมที่เราจะมาพัฒนา    ในวันนี้ขาดเราจะมาเรียนรู้กันว่าประโยชน์นะคะของสมรรถภาพทางกายคืออะไรเดี๋ยวเรานะครับเป็นจุดประสงค์การเรียนรู้ในวันนี้กันค่ะ  จุดประสงค์การเรียนรู้ในวันนี้นะคะข้อที่ 1 นักเรียนสามารถอธิบาย ประโยชน์ของการสร้างเสริมสมรรถภาพทางกายได้ค่ะ ข้อที่ 2 ค่ะนักเรียนจะปฏิบัติตนเพื่อพัฒนาสมรรถภาพทาง หายของตนเองได้ค่ะ    นัดสุดท้ายนะคะนักเรียนจะเห็นประโยชน์ของการพัฒนาสมรรถภาพทางกายของตนเองค่ะ ในวันนี้นะคะ ทุกวันนะคะและครูอาเล็ก ก็อยากจะไปทำกิจกรรมร่วมกัน  อยากทราบแล้วไม่ทราบว่าคุณครูบอกว่าครูแล้วจะไปทำกิจกรรมอะไรกัน  ถ้าอยากทราบแล้วเดี๋ยวเราไปดูกันเลยค่ะ  ครูเมย์คะวันนี้คุณครูอะไรจะช่วยคุณครูบามาทำอะไรหรือคะวันนี้คุณครูอะไรจะชวนไปวิ่งกันค่ะแต่ก่อนอื่นนะคะก่อนที่เราจะมาวิ่งกันแล้วต้องยืดเหยียดกล้ามเนื้อของเราก่อนค่ะ เพื่อที่เราจะได้ไม่บาดเจ็บในขณะที่ออกกำลังกายใช่ไหมคะ ใช่แล้วล่ะค่ะเรามาเริ่มกันที่ค่าแรกเลยค่ะ  เริ่มเลยนะคะ แล้วก็นับ 1-10 ในใจเลยค่ะ      เปลี่ยนข้างค่ะ   แล้วก็มาที่แขนนะคะ    แล้วก็เปลี่ยนข้างค่ะ        แล้วก็มา 4 ขาค่ะ   แล้วก็เปลี่ยนข้างค่ะ     ยืดเหยียดก็พอสมควรแล้วนะคะคุณครูอเล็กซ์ Google พร้อมหรือยังคะ พร้อมแล้วค่ะ ถ้าพร้อมแล้วเราก็วิ่งกันเลยดีกว่าค่ะไปเลยค่ะ            คุณครูป๊อปมีอะไรหรือเปล่า  พระเจ้าคุณครูบาเล่นไปก่อนเลยค่ะ    เจอกันนะคะ             คุณครูอาเล็กกลับมาอีกรอบแล้วหรือคะ กูบอกกูไม่ไหวแล้วนะคะนี่เราพักกันดีกว่าไหมคะ   ลักษณะนี้ก็ดีเหมือนกันค่ะ เริ่มไม่ไหวแล้วค่ะครูอาเล็ก  ถ้าอย่างนี้ไปพักกันดีกว่าค่ะ  ได้ค่ะ    เราก็ได้ไปดูกันแล้วนะคะเมื่อสักครู่ครูบาหล้าครัวเล็กๆไปทำกิจกรรมใดกันมาและนักเรียนคิดว่าจากสถานการณ์เมื่อสักครู่ คิดว่าเกิดจากสาเหตุใดคะ    จากสถานการณ์เมื่อสักครู่ นักเรียนคิดว่าเกิดจากสาเหตุใดคะ  นักเรียนปลายทางสามารถแสดงความคิดเห็นร่วมกับครูปลายทางได้เลยนะคะ  เมื่อสักครู่ได้สังเกตกันหรือเปล่าเอ่ย เมื่อเกิดเหตุการณ์ใดบ้าง ฟุตบอลละขวดเล็กไปทำอะไรกันมา ครูอเล็กซ์หรอคะ ตัวเล็กคิดว่าจะสถานการณ์เมื่อสักครู่  เกิดจากสาเหตุใดคะ  จากสถานการณ์เมื่อสักครู่ ออกกำลังกายด้วยการวิ่งวิ่งเหยาะๆ  เห็นไหมเอ่ย ถ้าคุณครูอันเล็กนี่สามารถวิ่งได้เรื่อยๆเลยไม่เหนื่อย มันก็เป็นเพราะว่าคุณครูเล็กนี่ฝึกฝนค่ะออกกำลังกายด้วยการวิ่งเป็นประจำเลยล่ะค่ะ   แล้วต่างจากครูบอสอย่างไรล่ะคะ ถ้าเด็กรายการสังเกตเห็นนะคะคุณครูบอสนี่ก็จะเหนื่อยใช่ไหมคะพอวิ่งไปได้สักระยะหนึ่งคุณครูบอสก็รู้สึกว่าวิ่งไม่ไหวแล้ว    ใช่แล้วล่ะค่ะเพราะจากสถานการณ์เมื่อสักครู่นี้ก็จะเห็นแต่ว่าครูอาเล็กนิ่งสามารถวิ่งได้เรื่อยๆแตกต่างจากครูบอสเลยที่วิ่งไปสักพักก็เหนื่อย ไปสักพักก็เริ่มเมื่อย เพราะว่าครูบอสนี่ไม่ได้ไปพัฒนาแล้วก็สร้างเสริมสมรรถภาพของตนเองไม่ได้ไปออกกำลังกายอย่างสม่ำเสมอค่ะทำให้ไม่สามารถออกกำลังกายได้อย่างต่อเนื่องนั่นเองค่ะ   สิ้นเดือนก็จะเห็นแล้วนะคะ  ว่าการที่เราจะสร้างเสริมสมรรถภาพนี่มีประโยชน์อย่างไร  วันนี้ค่ะ เราก็จะมาดูว่าการสร้างเสริมสมรรถภาพทางกาย จะทำให้เรานะคะ  ระดับสมรรถภาพทางกายของตนเอง ที่จะนำมาปรับปรุงแล้วก็สร้างเสริมสมรรถภาพทางกายของตนเองได้ ซึ้งนะคะเราก็จะได้เรียนรู้กันว่าประโยชน์นะคะของการสร้างเสริมสมรรถภาพทางกาย มีอะไรบ้าง  ไม่ใช่แค่เพียงเลือกที่เราจะสามารถออกกำลังกายได้อย่างต่อเนื่องนะคะ แต่จะมีเรื่องอื่นๆอีกนะคะ เป็นประโยชน์อีกมากมายเลยล่ะค่ะ  นักเรียนอยากทราบหรือยังคะ  ถ้าได้เดี๋ยวจะทราบแล้วเดี๋ยวเราไปดูพร้อมๆกันเลยค่ะ    เรามาดูที่ข้อแรกเลยค่ะจะทำให้เรานะคะมีกล้ามเนื้อที่แข็งแรงสามารถทำกิจกรรมต่างๆได้นานโดยไม่เหนื่อยง่ายค่ะ ถ้าจากที่เด็กๆสังเกตจากสถานการณ์เมื่อสักครู่นะคะที่คุณครูอันเล็กและคุณครูบอสได้วิ่งออกกำลังกายเด็กๆก็จะเห็นแล้วนะว่า คุณครูอาเล็กสามารถวิ่งได้งาน ต่างจากคุณครูบอสที่วิ่งได้เพียงแค่ระยะเดียวก็รู้สึกเหนื่อยง่ายแล้วก็เป็นเพราะว่าการที่เราฝึกออกกำลังกายบ่อยๆขาดทำให้ร่างกายของเราแข็งแรง เนื้อของเราแข็งแรงและระบบอื่นของร่างกายก็แข็งแรงตามด้วยค่ะ   แบบนี้นะคะถ้าเด็กยังแข็งแรงเหมือนครูบาก็เช่นกันค่ะอย่างนั้นต่อไปเราต้องพัฒนาและสร้างเสริมสมรรถภาพทางกายของตนเองอย่างสม่ำเสมอแล้วล่ะค่ะ  และประโยคข้อต่อมานะคะนั่นก็คือเรานะคะสามารถเคลื่อนไหวร่างกายได้อย่างคล่องแคล่วว่องไวกระฉับกระเฉงสามารถทำกิจกรรมร่วม ฉันได้อย่างมีประสิทธิภาพนั่นเองค่ะ  ซึ่งในชีวิตประจำวันเรานะคะสามารถทำกิจกรรมต่างๆมากมายหลายๆกิจกรรมนะคะคือต้องใช้ความคล่องเที่ยว ความว่องไวความกระฉับกระเฉง  ชนะแล้วนี่การที่เราพัฒนาสมรรถภาพทางด้านนี้นะคะก็จะทำให้เราสามารถทำกิจกรรมเหล่านี้ได้ดีขึ้นค่ะ  อย่างเช่นกีฬาบางชนิดนะคะ  ถ้าเราสามารถพัฒนา เรื่องของการคล่องแคล่วว่องไว จะทำให้เราได้เปรียบนะคะ ในการเล่นกีฬาชนิดนั้นค่ะ     ซึ่งประกอบกับข้อต่อมาค่ะนั่นก็คือ สามารถทำให้เรา พัฒนาทักษะด้านต่างๆดีขึ้นค่ะ ในกีฬาบาสเกตบอลนะคะก็จะเป็นจะต้องมีทักษะพิเศษและทักษะเหล่านั้น ก็สามารถต่อยอดกับกีฬาอื่นๆได้ทหารทะเบียนนะคะชื่นชอบในการออกกำลังกายหรือว่าชื่นชอบในการเล่นกีฬาก็สามารถฝึกทักษะต่างๆ เพื่อนำไปใช้ต่อยอดในอนาคตได้นะคะ ซึ่งสิ่งนี้นะคะจะมีประโยชน์มากๆเลยใช่ไหมคะครูอาเล็ก    แล้วประโยชน์นะคะในด้านแชทมานะคะนั่นก็คือสามารถสร้างเสริมค่ะให้มีบุคลิกภาพที่ดี  สามารถเคลื่อนไหวได้อย่างสง่างาม  พี่เป็นคนสงสัยใช่ไหมคะ วัดสมรรถภาพทางกาย จะมีผลอะไรกับบุคลิกภาพของเรา ซึ่งจริงๆแล้วมีผลอย่างมากเลยล่ะค่ะ บุคลิกภาพของเรานะคะก็เกิดจากการฝึกฝนทักษะต่างๆ  รวมถึงการกระทำกิจกรรมต่างๆอย่างบ่อยครั้ง            หรือความอดทนของระบบต่างๆ  ไปถึงความอ่อนตัวนะคะ   นั่นอะไรนั่นนะคะเหล่านี้จะทำให้นะคะเป็นการสร้างเสริมบุคลิกภาพ  ที่ดีขึ้นได้ค่ะ แล้วก็มาหัดทำให้มีรูปร่างได้สัดส่วนของร่างกายที่ดีขึ้นค่ะ   เลขเด็ดขาดๆหลายคนคงจะเข้าใจว่าการที่เรามีรูปร่างที่ผอมเพียวก็คือการที่เรามีสุขภาพที่ดีใช่ไหมล่ะคะ แต่ความจริงแล้วค่ะการที่เรามีสัดส่วนที่เหมาะสมถือว่าเป็น การที่เรามีสุขภาพที่ดีค่ะ ซึ่งการที่เรามีสุขภาพที่ดีส่วนที่เหมาะสมก็คือการที่เราฝึกออกกำลังกาย จะมีร่างกายที่ฟิตแอนด์เฟิร์มนานๆนะคะ เดี๋ยวจะเข้าใจผิดนะคะว่าการที่เรามีร่างกายที่ผอมมากๆ ผอมบางจนเกินไป คือการที่เรามีสุขภาพที่ดีค่ะ  ใช่แล้วล่ะค่ะสุขภาพที่ดีนะคะ ไม่ได้ขึ้นอยู่กับน้ำหนักของเราค่ะ หรือขึ้นอยู่กับร่าง  ของเราค่ะ สุขภาพที่ดีนะคะ ขึ้นอยู่กับสุขภาพโดยรวมค่ะจัดสวนนะคะที่เหมาะสมนะคะ พี่สมส่วนรวมไปถึง ความกระชับของกล้ามเนื้อนะคะ  และร่างกายที่มีความแข็งแรงจากภายในสู่ภายนอกค่ะ   นานๆนะคะก็จะเชื่อมโยงนะคะกับประโยชน์ในข้อต่อมานั่นก็คือ การที่เรามีการสร้างเสริมสมรรถภาพทางกายจะทำให้เรานี่สามารถควบคุมไม่ให้มีน้ำหนักตัวที่เกิน แล้วก็สามารถควบคุมไทยรัฐ   บางครั้งที่เรามีนะคะ   รถที่มีน้ำหนักตัวของเรา  โทรทัศน์ส่วนใหญ่มีไขมันไม่ใช่กล้ามเนื้อแบบนี้นะคะ ไขมันเหล่านี้นะคะก็จะส่งเสียให้กับร่างกายแล้วค่ะทำให้เรานะคะเจ็บป่วยง่าย ไม่แข็งแรงหรืออาจจะมีโรคต่างๆตามมาอีกมากมายเลยใช่ไหมคะครูอาเล็ก ใช่แล้วค่ะ  ที่เรามีน้ำหนักเกินนะคะก็จะก่อให้เกิดโรคอื่น เป็นโรคเรื้อรังส่งผลเสียต่อร่างกายของเราแน่นอนเลยล่ะค่ะ  นอนแล้วนะคะดึกนะคะ เธอคิดว่าการที่เรานะคะจำนวนตัวเลขนะคะตั้งหลักหรือน้อย สิ่งที่บอกว่าเราแข็งแรงหรือไม่แข็งแรง จริงๆแล้วเราต้องดูค่ะภายในร่างกายของเรานะคะ จำนวนน้ำหนัก ตัวเลขที่บ้านนะครับเป็นไขมันหรือว่าเป็นกล้ามเนื้อค่ะ         ข้อต่อมาค่ะร่างกายแข็งแรงมีภูมิต้านทานโรค น่าจะปล่อยง่ายค่ะ  ถ้าหากเรามีร่างกายที่แข็งแรงจากการที่เราออกกำลังกายแล้วนะคะก็สามารถทำให้เรานี่มี การทานโรคต่างๆไม่เจ็บป่วยง่าย  การที่เราเลือกรับประทานอาหารให้เหมาะสมกับร่างกายของเราด้วยนะคะ  จะส่งผลทำให้เรานี่ พี่มีสุขภาพดีมากๆเลยนะคะ ถ้าเลขเด็ด สุขภาพที่ดี ออกกำลังกายมาสภาพทางร่างกายของตนเองให้ดีนะคะ โทษทีนะคะร่างกายของเราแข็งแรง มันจะทำให้เรานี่ไม่เจ็บป่วยง่ายไม่เป็นโรคอย่างที่ขวดเล็กบอกค่ะ และต่อมาเลยนะคะนั่นก็คือการที่มีการเพิ่มประสิทธิภาพการทำงานของระบบต่างๆ ในร่างกายค่ะ ซึ่งแน่นอน 3 เมื่อร่างกายนะคะมีความแข็งแรงมีสมรรถภาพทางกายที่ดี  จะทำให้นะคะส่งผลโดยตรงค่ะ  ปลุกฉันตอนภายในร่างกาย จะทำให้ระบบต่างๆทำงานได้อย่างมีประสิทธิภาพ สามารถทำให้ทำงานประสานกันได้อย่างดี และทำให้ร่างกายของเรานะคะแข็งแรง ประสิทธิภาพสามารถทำกิจกรรมต่างๆได้อย่างดีแล้วก็มีความสุขนั่นเองค่ะ  ละครสุดท้ายที่ครูอเล็กซ์และคุณครูว่ายน้ำเด็กให้เด็กก็คือส่งผลต่อการประกอบอาชีพให้ทำได้อย่างมีประสิทธิภาพซึ่งตอนนี้นะคะเด็กๆก็เป็นนักเรียนอยู่     ยังไม่ได้ทำงานยังไม่ได้ประกอบอาชีพเหมือนครูอเล็กซ์กับคุณครูบอส ว่าการที่เรามีสุขภาพที่แข็งแรง ก็สำคัญต่อการที่นักเรียนเป็นเด็กนักเรียนอยู่ถ้าหากเราจะปล่อยง่ายเราก็ไม่สามารถเรียนได้ใช่ไหมล่ะคะ  มันก็จะทำให้เราขาดเรียนบ่อยมากขึ้น  มาเที่ยวค่ะเรียนบ่อยๆก็ไม่ใช่เรื่องที่ดีค่ะ นานๆนะคะ การที่เรามีร่างกายที่แข็งแรง เตือนฉันให้เรามีประสิทธิภาพในการทำงานในการมาโรงเรียน มันจะได้ทุกๆวันพร้อมที่จะเรียนหนังสือเรียนกับคุณครู  แล้วก็เรียนกับคุณครูว่ายังไงล่ะคะ  เสร็จแล้วค่ะเริ่มเรียนตัวไปนะคะ ต้องมีการที่เราสามารถประกอบอาชีพต่างๆมากมาย อาชีพนะคะต้องใช้ความรู้มาใช้ กำลังในการทำงาน  นานแล้วนี่การที่เรานะคะสร้างเสริมสมรรถภาพทางร่างกายที่ดีก็ทำให้เรานะคะ สามารถทำงานต่างๆได้อย่างมีประสิทธิภาพแล้วก็มีคุณภาพนั่นเองค่ะ    แล้วก็ยืดเหยียดกล้ามเนื้อก็เรียบร้อยนะคะครูบอสครูพร้อมที่จะวิ่งหรือยังคะ วันนี้พร้อมเต็มที่เลยค่ะ ไปกันเลยค่ะ                                      วันนี้คุณครูบอสดูวิ่งได้ดีกว่าคนที่ดีมากๆเลยนะคะวันนี้ครูบอยนะคะได้รู้ถึงประโยชน์และอย่างไรคะครูอาเล็ก สงกรานต์   สภาพทางกายก็เลยได้ไปฝึกมาค่ะวันนี้คุณครูมาวิ่งได้เก่งเลยใช่ไหมคะเยี่ยมมากๆเลยนะคะถ้าเกิดคุณครู  หรือว่าเราจะสร้างเสริมสมรรถภาพของเราได้ดีขึ้นแบบนี้ คุณครูบอสต้องฝึกบ่อยๆนะคะ  ได้เลยค่ะแล้วเดี๋ยววันหลังเรามาคุยกันอีกนะคะคุณครูอาเล็ก ได้เลยค่ะ หลังจากที่เราได้ไปร่วมกิจกรรมนะคะ สถานการณ์เมื่อสักครู่แล้วนะคะ ก็นำมาสู่คำถามสุดท้ายค่ะ  คำถามวันนี้นะครับว่าจะถามเด็กๆว่า  จากนักเรียนนะคะทราบถึงประโยชน์ของการ สร้างเสริมสมรรถภาพทางกายแล้วหรือยัง  แล้วก็ได้ไปดูแล้วนะคะหลังจากที่ครูบอส การสร้างเสริมสมรรถภาพทางกายแล้ว ก็ได้มีการพัฒนาเป็นภาพสูงแต่กิจกรรมต่างๆ  แล้วเมื่อเรากลับมาออกกำลังกายอีกครั้งหนึ่งก็สามารถทำให้ออกกำลังกายด้วยล่ะ   แล้วก็ไม่เหนื่อยง่าย  แล้วทีนี้เด็กทราบถึงประโยชน์แล้วหรือยัง   อันเล็กราคาครูอันเล็กคิดว่า   การสร้างสุขภาพทางกายควรเล็กทราบหรือยังคะ ทราบแล้วค่ะซึ่งก็มีประโยชน์มากมายหลากหลายข้อเลยนะคะ ไม่ใช่แค่เปลี่ยนที่การที่เราสามารถออกกำลังกายได้อย่างต่อเนื่องนะคะระบบภายในต่างๆของร่างกายเราก็ทำงานได้อย่างเป็นปกติแล้วก็ดีเยี่ยมมากๆเลย รวมไปถึงการทำงานของเรานะคะ ก็สามารถทำงานได้อย่างมีประสิทธิภาพค่ะ  ฉันนอนแล้วนะคะดึกๆอย่าลืมที่จะ ไปสร้างเสริมสมรรถภาพ      ร่างกายของตนเอง ยาสม่ำเสมอนะคะแล้วก็นำไปสู่กิจกรรมในวันนี้ค่ะกิจกรรมในวันนี้นะคะ นั่นก็คือใบงานที่ 3 เรื่อง  บันทึกการสร้างเสริมสมรรถภาพทางกาย ฟุตบอลนะคะจะให้เด็กๆนะคะบันทึกการปฏิบัติตน ตลอดระยะเวลา 1 สัปดาห์ต่อจากนี้เลยนะคะ รายการที่เด็กๆนะคะได้สร้างเสริมสมรรถภาพทางกายของตนเองค่ะ คุณครูปลายทางสามารถทำ ใบงานที่ได้ที่ไหนคะครูอาเล็กคุณครูไปทานสามารถดาวน์โหลดใบงานนี้ได้ที่ www.doo ดีแอลทีวี dot ac.th  ใช่แล้วล่ะค่ะเดี๋ยวเรามาดูนะคะว่าในใบงานนะคะเดี๋ยวจะต้องระบุอะไรบ้างซึ่งได้รายงานนี้นะคะ โรงแรมนะคะตอนที่ 1 นะคะ ดึกๆนะคะต้องบันทึกการปฏิบัติตนตลอดระยะเวลา 1 สัปดาห์ต่อจากนี้เลยนะคะ  บ้านเลขที่นะคะ วิชาสร้างเสริมสมรรถภาพทางกายของตนเองอย่างไร เธอชอบที่ 1 นะคะบันทึกวันที่ ช่องที่ 2 นะคะนักเรียนนะคะ พัฒนาสมรรถภาพทางกายในด้านใด    เพราะว่าแต่ละคนนะคะควรคล้องกับสมรรถภาพทางกายก็จะแตกต่างกัน จะนอนแล้วนะคะก็จะมีการพัฒนาที่แตกต่างกันค่ะ  ก็สามารถนำมาต่อในข้อที่ 3 ว่าได้ยาก   พัฒนาสมอง ว่าทางการในด้านนั้น ทำกิจกรรมกิจกรรมใดเมื่อทำรวมถึงระยะเวลาในการปฏิบัติกิจกรรมนั้นด้วยค่ะ เด็กๆก็สามารถ บอกนะคะในสัปดาห์ต่อไปนี้ทุกๆวันเลยค่ะ  ทำเสร็จเรียบร้อยแล้วครับครบทั้ง 7 วันหรือว่า 1 สัปดาห์แล้วค่ะ ว่าจะให้มาตอบคำถามค่ะ   คำถามก็คือว่าฉันได้สร้างเสริมสมรรถภาพทางกายครบ 1 สัปดาห์  สมรรถภาพทางกายของนักเรียนเปลี่ยนแปลงไปอย่างไร แล้วรู้สึกอย่างไร   ก็สามารถเขียนตอบได้เลยนะคะว่า ไม่ได้เรียนอยากได้สอบหรือสอบทดสอบสมรรถภาพทางกายของตนเองคบกันเกือบตายเรียบร้อยแล้ว  เกิดการเปลี่ยนแปลงกับร่างกายของตนเองอย่างไรบ้าง แล้วมีการเปลี่ยนแปลงแล้วเด็กๆรู้สึกอย่างไรบ้างกับการเปลี่ยนแปลงครั้งนั้นค่ะ ช่วยแล้วนะค่ะซึ่งก็จะเป็นกิจกรรมในวันนี้นะคะ ที่กูไม่ได้ทำ ให้นักเรียนทำใบงานที่ 3.1 ให้นักเรียนบันทึก การปฏิบัติตน  สภาพร่างกายของตนเอง  บทบาทของครูปลายทางนะคะรบกวนคุณครูไพทางนะคะ  อธิบายขั้นตอนของการทำกิจกรรมอย่างละเอียดอีกครั้งหนึ่งค่ะ   ซึ่งกิจกรรมในวันนี้นะคะ ให้นักเรียนนะครับไปทำใบงานที่ 3 ค่ะ รายชื่อนักเรียนนะคะ มอเตอร์ไซค์แล้วมันน่าจะเป็นวิธีการปฏิบัติตน ระยะเวลา 1 สัปดาห์ที่อย่างไร  การทำกิจกรรม  รอนะคะจะให้นักเรียนนะคะ แอมค่ะ ว่าเรานะคะมีศักยภาพทาง  สมรรถภาพทางกายด้านใดที่เรา ต้องการจะสร้างเสริมหรือพัฒนาให้ดีขึ้น และเราแบบดินคำว่าเราจะเลิกอีกคำใดมาสร้างเสริมสมรรถภาพทางกายในด้านหลังค่ะ เพิ่งถึง ใช้เวลาเวลานี้วันไหนได้บ้างครบเลยนะคะทั้ง 7 วัน มาทีนะคะหลังจากนี้ในสัปดาห์ จะได้นำไปปฏิบัติค่ะ  ในส่วนของบทบาทครูปลายทางรบกวนครูปลายทาง อธิบายขั้นตอนการทำกิจกรรมอย่างละเอียดอีก 1 ครั้งค่ะ ซึ่งกิจกรรมในวันนี้นะคะก็จะเป็นการที่ให้นักเรียน         ไปค้นตัวเองให้ดีขึ้นดูความถูกต้อง ของกิจการนั้นด้วยนะคะ   แล้วในวันนี้นะคะนักเรียนออกแบบเรียบร้อยแล้ว กิจกรรมเวลานะคะหรือไป ทำที่บ้าน แล้วเมื่อครบ 1 สัปดาห์นะครับก็สามารถนำใบนี้มาส่งที่คุณครู จำฉันหรือครูปลายทางได้เลยค่ะรบกวนตรวจสอบ  ให้คำแนะนำนักเรียนเพิ่มเติมด้วยนะคะ  คุณครูว่าจะให้เวลาเนี่ยไปทำกิจกรรมและเดี๋ยวเรามาเข้าสู่ช่วงสรุปบทเรียนพร้อมกันค่ะ                                                       ได้เวลาเข้าสู่ช่วงสรุปบทเรียนแล้วล่ะค่ะ  เด็กๆพร้อมหรือยังคะ  เดี๋ยวเรามาสรุปบทเรียนไปพร้อมกันเลยนะคะในวันนี้เรียนการในเรื่องของประโยชน์นะคะของการสร้างเสริมสมรรถภาพทางกายค่ะ  ซึ้งนะคะการที่เรานะคะสร้างเสริมสมรรถภาพทางกายจะทำให้ร่างกายของเรานะคะ แข็งแรงแล้วก็ส่งบุญ ส่งผลดีนะคะต่อการทำกิจกรรมต่างๆมากมายเลยล่ะค่ะ  แล้วเมื่อไหร่จะทำการทดสอบสมรรถภาพทางกายของเรานะคะ  เราก็จะทราบผลแล้วใช่ไหมครับว่า หมวดร่างกายของเรามี สมรรถภาพร่างกายด้านใดที่มีผลน้อยและด้านใดที่มีผลมาก  ก็สามารถทำให้เราเลือกกิจกรรมนะคะที่จะไป พัฒนาหรือว่า สร้างเสริมสมรรถภาพทางด้านร่างกายของเราให้ดีมากขึ้นนั่นเอง  มาส่งผลให้ร่างกายของเราแข็งแรงนะคะเด็กๆ เลยนะครับหวังว่าเด็กๆจะได้รู้ประโยชน์แล้ว แล้วก็จะนำนะคะกิจกรรมต่างๆที่ครูบอยและครูอาเล็กได้แนะนำมาเสมอ พัฒนาแล้วก็สร้างเสริมสมรรถภาพทางร่างกายของตนเอง แข็งแรงและสมบูรณ์  เราจะเข้าสู่เรื่องใหม่    เรื่องสิ่งที่คุณครูปลายทางลัดระยะทางต้องเตรียมในสัปดาห์หน้านะคะก็จะมีบัตรภาพสารเสพติดค่ะ สมุดบันทึกค่ะ   เครื่องสื่อการเรียนรู้นะคะบัตรภาพสารเสพติดนี้สามารถดาวน์โหลดได้ที่ www.dlf.ac.th   แล้วสำหรับวันนี้นะคะครูบาและครูอาเล็กค่ะ ก็ขอลากันไปเพียงเท่านี้แล้วเดี๋ยวเรามาพบกันใหม่ในสัปดาห์หน้าสำหรับวันนี้สวัสดีค่ะ       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Revoice แห้ง ผ่านระบบ DLTV 2/2564 ป. 6 สุขศึกษาและพลศึกษา หน่วยที่ 3_๔ ประโยชน์ของการสร้างเสริมสมรรถภาพทางกาย 25 พ.ย. 64 (มีใบงาน)</dc:title>
  <dc:creator/>
  <cp:keywords/>
  <dcterms:created xsi:type="dcterms:W3CDTF">2024-01-04T03:08:41Z</dcterms:created>
  <dcterms:modified xsi:type="dcterms:W3CDTF">2024-01-04T03:0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8 มกราคม 2566 เวลา 13.18 น.</vt:lpwstr>
  </property>
  <property fmtid="{D5CDD505-2E9C-101B-9397-08002B2CF9AE}" pid="3" name="subtitle">
    <vt:lpwstr/>
  </property>
</Properties>
</file>